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15584C" w:rsidTr="0015584C">
        <w:tc>
          <w:tcPr>
            <w:tcW w:w="11016" w:type="dxa"/>
          </w:tcPr>
          <w:p w:rsidR="0015584C" w:rsidRDefault="0015584C">
            <w:r>
              <w:t>Personal Details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Name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Email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University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Course Pursued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Country of Residence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Phone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Date of Graduation</w:t>
            </w:r>
          </w:p>
        </w:tc>
      </w:tr>
    </w:tbl>
    <w:p w:rsidR="00B540C8" w:rsidRDefault="00B540C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16"/>
      </w:tblGrid>
      <w:tr w:rsidR="0015584C" w:rsidTr="0015584C">
        <w:tc>
          <w:tcPr>
            <w:tcW w:w="11016" w:type="dxa"/>
          </w:tcPr>
          <w:p w:rsidR="0015584C" w:rsidRDefault="0015584C">
            <w:r>
              <w:t>Project Proposal</w:t>
            </w:r>
          </w:p>
        </w:tc>
      </w:tr>
      <w:tr w:rsidR="0015584C" w:rsidTr="0015584C">
        <w:tc>
          <w:tcPr>
            <w:tcW w:w="11016" w:type="dxa"/>
          </w:tcPr>
          <w:p w:rsidR="0015584C" w:rsidRDefault="0015584C">
            <w:r>
              <w:t>Title : ECLDOc</w:t>
            </w:r>
          </w:p>
          <w:p w:rsidR="0015584C" w:rsidRDefault="0015584C">
            <w:r>
              <w:t>Deliverables :</w:t>
            </w:r>
          </w:p>
          <w:p w:rsidR="0015584C" w:rsidRDefault="0015584C"/>
          <w:p w:rsidR="0015584C" w:rsidRDefault="0015584C">
            <w:r>
              <w:t>Wishlist :</w:t>
            </w:r>
          </w:p>
          <w:p w:rsidR="0015584C" w:rsidRDefault="0015584C">
            <w:bookmarkStart w:id="0" w:name="_GoBack"/>
            <w:bookmarkEnd w:id="0"/>
          </w:p>
        </w:tc>
      </w:tr>
    </w:tbl>
    <w:p w:rsidR="0015584C" w:rsidRDefault="0015584C"/>
    <w:sectPr w:rsidR="0015584C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sNaAEL7TigsAAAA"/>
  </w:docVars>
  <w:rsids>
    <w:rsidRoot w:val="00993D2D"/>
    <w:rsid w:val="0015584C"/>
    <w:rsid w:val="00993D2D"/>
    <w:rsid w:val="00B54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2</cp:revision>
  <dcterms:created xsi:type="dcterms:W3CDTF">2017-02-15T09:33:00Z</dcterms:created>
  <dcterms:modified xsi:type="dcterms:W3CDTF">2017-02-15T09:35:00Z</dcterms:modified>
</cp:coreProperties>
</file>